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07CD62" w14:textId="77777777" w:rsidR="00D11DA4" w:rsidRDefault="00D11DA4" w:rsidP="00C66593">
      <w:pPr>
        <w:jc w:val="both"/>
        <w:rPr>
          <w:b/>
          <w:bCs/>
          <w:sz w:val="32"/>
          <w:szCs w:val="32"/>
          <w:lang w:val="pl-PL"/>
        </w:rPr>
      </w:pPr>
    </w:p>
    <w:p w14:paraId="535F225C" w14:textId="45E6CB58" w:rsidR="00D036D3" w:rsidRDefault="00677499" w:rsidP="00C66593">
      <w:pPr>
        <w:jc w:val="both"/>
        <w:rPr>
          <w:b/>
          <w:bCs/>
          <w:sz w:val="32"/>
          <w:szCs w:val="32"/>
          <w:lang w:val="pl-PL"/>
        </w:rPr>
      </w:pPr>
      <w:r>
        <w:rPr>
          <w:b/>
          <w:bCs/>
          <w:sz w:val="32"/>
          <w:szCs w:val="32"/>
          <w:lang w:val="pl-PL"/>
        </w:rPr>
        <w:t>Szybki i stabilny internet Play N</w:t>
      </w:r>
      <w:r w:rsidR="00B90F0B">
        <w:rPr>
          <w:b/>
          <w:bCs/>
          <w:sz w:val="32"/>
          <w:szCs w:val="32"/>
          <w:lang w:val="pl-PL"/>
        </w:rPr>
        <w:t xml:space="preserve">ET </w:t>
      </w:r>
      <w:r>
        <w:rPr>
          <w:b/>
          <w:bCs/>
          <w:sz w:val="32"/>
          <w:szCs w:val="32"/>
          <w:lang w:val="pl-PL"/>
        </w:rPr>
        <w:t xml:space="preserve">BOX od teraz w nowych, atrakcyjnych cenach </w:t>
      </w:r>
      <w:r w:rsidR="00151B02">
        <w:rPr>
          <w:b/>
          <w:bCs/>
          <w:sz w:val="32"/>
          <w:szCs w:val="32"/>
          <w:lang w:val="pl-PL"/>
        </w:rPr>
        <w:t xml:space="preserve">i </w:t>
      </w:r>
      <w:r w:rsidR="00C66593">
        <w:rPr>
          <w:b/>
          <w:bCs/>
          <w:sz w:val="32"/>
          <w:szCs w:val="32"/>
          <w:lang w:val="pl-PL"/>
        </w:rPr>
        <w:t xml:space="preserve">z </w:t>
      </w:r>
      <w:r w:rsidR="00151B02">
        <w:rPr>
          <w:b/>
          <w:bCs/>
          <w:sz w:val="32"/>
          <w:szCs w:val="32"/>
          <w:lang w:val="pl-PL"/>
        </w:rPr>
        <w:t>większymi pakietami danych</w:t>
      </w:r>
    </w:p>
    <w:p w14:paraId="03B603B5" w14:textId="77777777" w:rsidR="00151B02" w:rsidRDefault="00151B02" w:rsidP="00C66593">
      <w:pPr>
        <w:jc w:val="both"/>
        <w:rPr>
          <w:b/>
          <w:bCs/>
          <w:sz w:val="32"/>
          <w:szCs w:val="32"/>
          <w:lang w:val="pl-PL"/>
        </w:rPr>
      </w:pPr>
    </w:p>
    <w:p w14:paraId="78B8F9E3" w14:textId="22A5B4EB" w:rsidR="007B3B7C" w:rsidRPr="007B3B7C" w:rsidRDefault="007B3B7C" w:rsidP="00C66593">
      <w:pPr>
        <w:jc w:val="both"/>
        <w:rPr>
          <w:b/>
          <w:bCs/>
          <w:lang w:val="pl-PL"/>
        </w:rPr>
      </w:pPr>
      <w:r>
        <w:rPr>
          <w:b/>
          <w:bCs/>
          <w:lang w:val="pl-PL"/>
        </w:rPr>
        <w:t>Play</w:t>
      </w:r>
      <w:r w:rsidR="00F110C6">
        <w:rPr>
          <w:b/>
          <w:bCs/>
          <w:lang w:val="pl-PL"/>
        </w:rPr>
        <w:t xml:space="preserve"> po raz kolejny</w:t>
      </w:r>
      <w:r>
        <w:rPr>
          <w:b/>
          <w:bCs/>
          <w:lang w:val="pl-PL"/>
        </w:rPr>
        <w:t xml:space="preserve"> zaskakuj</w:t>
      </w:r>
      <w:r w:rsidR="00F110C6">
        <w:rPr>
          <w:b/>
          <w:bCs/>
          <w:lang w:val="pl-PL"/>
        </w:rPr>
        <w:t>e</w:t>
      </w:r>
      <w:r>
        <w:rPr>
          <w:b/>
          <w:bCs/>
          <w:lang w:val="pl-PL"/>
        </w:rPr>
        <w:t xml:space="preserve"> niskimi cenami z</w:t>
      </w:r>
      <w:r w:rsidR="00F110C6">
        <w:rPr>
          <w:b/>
          <w:bCs/>
          <w:lang w:val="pl-PL"/>
        </w:rPr>
        <w:t>a</w:t>
      </w:r>
      <w:r>
        <w:rPr>
          <w:b/>
          <w:bCs/>
          <w:lang w:val="pl-PL"/>
        </w:rPr>
        <w:t xml:space="preserve"> internet stacjonarny. </w:t>
      </w:r>
      <w:r w:rsidR="001A4AAE">
        <w:rPr>
          <w:b/>
          <w:bCs/>
          <w:lang w:val="pl-PL"/>
        </w:rPr>
        <w:t xml:space="preserve">Teraz </w:t>
      </w:r>
      <w:bookmarkStart w:id="0" w:name="_GoBack"/>
      <w:bookmarkEnd w:id="0"/>
      <w:r>
        <w:rPr>
          <w:b/>
          <w:bCs/>
          <w:lang w:val="pl-PL"/>
        </w:rPr>
        <w:t xml:space="preserve">pakiet 300 </w:t>
      </w:r>
      <w:r w:rsidR="002B1723">
        <w:rPr>
          <w:b/>
          <w:bCs/>
          <w:lang w:val="pl-PL"/>
        </w:rPr>
        <w:t>GB</w:t>
      </w:r>
      <w:r>
        <w:rPr>
          <w:b/>
          <w:bCs/>
          <w:lang w:val="pl-PL"/>
        </w:rPr>
        <w:t xml:space="preserve"> </w:t>
      </w:r>
      <w:r w:rsidR="002B1723">
        <w:rPr>
          <w:b/>
          <w:bCs/>
          <w:lang w:val="pl-PL"/>
        </w:rPr>
        <w:t>z pełną prędkością jest dostępny w</w:t>
      </w:r>
      <w:r w:rsidR="00C66593">
        <w:rPr>
          <w:b/>
          <w:bCs/>
          <w:lang w:val="pl-PL"/>
        </w:rPr>
        <w:t xml:space="preserve"> nowej</w:t>
      </w:r>
      <w:r w:rsidR="002B1723">
        <w:rPr>
          <w:b/>
          <w:bCs/>
          <w:lang w:val="pl-PL"/>
        </w:rPr>
        <w:t xml:space="preserve"> cenie 70zł</w:t>
      </w:r>
      <w:r w:rsidR="00C66593">
        <w:rPr>
          <w:b/>
          <w:bCs/>
          <w:lang w:val="pl-PL"/>
        </w:rPr>
        <w:t xml:space="preserve"> miesięcznie. </w:t>
      </w:r>
      <w:r w:rsidR="002B1723">
        <w:rPr>
          <w:b/>
          <w:bCs/>
          <w:lang w:val="pl-PL"/>
        </w:rPr>
        <w:t xml:space="preserve">Co więcej, operator rozszerzył obecną ofertę o dwa, atrakcyjne zestawy - 400 GB oraz 500 GB. </w:t>
      </w:r>
    </w:p>
    <w:p w14:paraId="6B577013" w14:textId="77777777" w:rsidR="007B3B7C" w:rsidRPr="002F4B8E" w:rsidRDefault="007B3B7C" w:rsidP="00C66593">
      <w:pPr>
        <w:jc w:val="both"/>
        <w:rPr>
          <w:b/>
          <w:bCs/>
          <w:sz w:val="32"/>
          <w:szCs w:val="32"/>
          <w:lang w:val="pl-PL"/>
        </w:rPr>
      </w:pPr>
    </w:p>
    <w:p w14:paraId="1473776D" w14:textId="4213CE94" w:rsidR="00D036D3" w:rsidRPr="00C66593" w:rsidRDefault="00677499" w:rsidP="00C66593">
      <w:pPr>
        <w:jc w:val="both"/>
        <w:rPr>
          <w:sz w:val="20"/>
          <w:szCs w:val="20"/>
          <w:lang w:val="pl-PL"/>
        </w:rPr>
      </w:pPr>
      <w:r w:rsidRPr="00C66593">
        <w:rPr>
          <w:sz w:val="20"/>
          <w:szCs w:val="20"/>
          <w:lang w:val="pl-PL"/>
        </w:rPr>
        <w:t>Play NET</w:t>
      </w:r>
      <w:r w:rsidR="00B90F0B">
        <w:rPr>
          <w:sz w:val="20"/>
          <w:szCs w:val="20"/>
          <w:lang w:val="pl-PL"/>
        </w:rPr>
        <w:t xml:space="preserve"> </w:t>
      </w:r>
      <w:r w:rsidRPr="00C66593">
        <w:rPr>
          <w:sz w:val="20"/>
          <w:szCs w:val="20"/>
          <w:lang w:val="pl-PL"/>
        </w:rPr>
        <w:t>BOX, czyli niezawodny zestaw internetu domowego z m</w:t>
      </w:r>
      <w:r w:rsidR="008E5A33">
        <w:rPr>
          <w:sz w:val="20"/>
          <w:szCs w:val="20"/>
          <w:lang w:val="pl-PL"/>
        </w:rPr>
        <w:t>o</w:t>
      </w:r>
      <w:r w:rsidRPr="00C66593">
        <w:rPr>
          <w:sz w:val="20"/>
          <w:szCs w:val="20"/>
          <w:lang w:val="pl-PL"/>
        </w:rPr>
        <w:t xml:space="preserve">demem </w:t>
      </w:r>
      <w:r w:rsidR="007B3B7C" w:rsidRPr="00C66593">
        <w:rPr>
          <w:sz w:val="20"/>
          <w:szCs w:val="20"/>
          <w:lang w:val="pl-PL"/>
        </w:rPr>
        <w:t>to idealne rozwiązanie dla tych, którzy potrzebują stabilnego połączenia z siecią</w:t>
      </w:r>
      <w:r w:rsidR="008E5A33">
        <w:rPr>
          <w:sz w:val="20"/>
          <w:szCs w:val="20"/>
          <w:lang w:val="pl-PL"/>
        </w:rPr>
        <w:t xml:space="preserve"> </w:t>
      </w:r>
      <w:r w:rsidR="00C66593" w:rsidRPr="00C66593">
        <w:rPr>
          <w:sz w:val="20"/>
          <w:szCs w:val="20"/>
          <w:lang w:val="pl-PL"/>
        </w:rPr>
        <w:t>niezależenie od tego, gdzie się znajdują</w:t>
      </w:r>
      <w:r w:rsidR="007B3B7C" w:rsidRPr="00C66593">
        <w:rPr>
          <w:sz w:val="20"/>
          <w:szCs w:val="20"/>
          <w:lang w:val="pl-PL"/>
        </w:rPr>
        <w:t xml:space="preserve">. </w:t>
      </w:r>
      <w:r w:rsidR="00980D44">
        <w:rPr>
          <w:sz w:val="20"/>
          <w:szCs w:val="20"/>
          <w:lang w:val="pl-PL"/>
        </w:rPr>
        <w:t>P</w:t>
      </w:r>
      <w:r w:rsidR="007B3B7C" w:rsidRPr="00C66593">
        <w:rPr>
          <w:sz w:val="20"/>
          <w:szCs w:val="20"/>
          <w:lang w:val="pl-PL"/>
        </w:rPr>
        <w:t>ołączeni</w:t>
      </w:r>
      <w:r w:rsidR="00980D44">
        <w:rPr>
          <w:sz w:val="20"/>
          <w:szCs w:val="20"/>
          <w:lang w:val="pl-PL"/>
        </w:rPr>
        <w:t>e</w:t>
      </w:r>
      <w:r w:rsidR="007B3B7C" w:rsidRPr="00C66593">
        <w:rPr>
          <w:sz w:val="20"/>
          <w:szCs w:val="20"/>
          <w:lang w:val="pl-PL"/>
        </w:rPr>
        <w:t xml:space="preserve"> mocnego</w:t>
      </w:r>
      <w:r w:rsidR="00980D44">
        <w:rPr>
          <w:sz w:val="20"/>
          <w:szCs w:val="20"/>
          <w:lang w:val="pl-PL"/>
        </w:rPr>
        <w:t xml:space="preserve"> modemu zewnętrznego z </w:t>
      </w:r>
      <w:r w:rsidR="007B3B7C" w:rsidRPr="00C66593">
        <w:rPr>
          <w:sz w:val="20"/>
          <w:szCs w:val="20"/>
          <w:lang w:val="pl-PL"/>
        </w:rPr>
        <w:t xml:space="preserve"> router</w:t>
      </w:r>
      <w:r w:rsidR="00980D44">
        <w:rPr>
          <w:sz w:val="20"/>
          <w:szCs w:val="20"/>
          <w:lang w:val="pl-PL"/>
        </w:rPr>
        <w:t>em Wifi</w:t>
      </w:r>
      <w:r w:rsidR="007B3B7C" w:rsidRPr="00C66593">
        <w:rPr>
          <w:sz w:val="20"/>
          <w:szCs w:val="20"/>
          <w:lang w:val="pl-PL"/>
        </w:rPr>
        <w:t xml:space="preserve"> eliminuje problem</w:t>
      </w:r>
      <w:r w:rsidR="00703C9E">
        <w:rPr>
          <w:sz w:val="20"/>
          <w:szCs w:val="20"/>
          <w:lang w:val="pl-PL"/>
        </w:rPr>
        <w:t xml:space="preserve"> niewystarczającego </w:t>
      </w:r>
      <w:r w:rsidR="007B3B7C" w:rsidRPr="00C66593">
        <w:rPr>
          <w:sz w:val="20"/>
          <w:szCs w:val="20"/>
          <w:lang w:val="pl-PL"/>
        </w:rPr>
        <w:t>zasięgu spowodowanego odległością od nadajników</w:t>
      </w:r>
      <w:r w:rsidR="00C66593" w:rsidRPr="00C66593">
        <w:rPr>
          <w:sz w:val="20"/>
          <w:szCs w:val="20"/>
          <w:lang w:val="pl-PL"/>
        </w:rPr>
        <w:t>, na przykład</w:t>
      </w:r>
      <w:r w:rsidR="007B3B7C" w:rsidRPr="00C66593">
        <w:rPr>
          <w:sz w:val="20"/>
          <w:szCs w:val="20"/>
          <w:lang w:val="pl-PL"/>
        </w:rPr>
        <w:t xml:space="preserve"> na przedmieściach czy w małych miejscowościach. </w:t>
      </w:r>
    </w:p>
    <w:p w14:paraId="2CB94114" w14:textId="77777777" w:rsidR="007B3B7C" w:rsidRPr="00C66593" w:rsidRDefault="007B3B7C" w:rsidP="00C66593">
      <w:pPr>
        <w:jc w:val="both"/>
        <w:rPr>
          <w:sz w:val="20"/>
          <w:szCs w:val="20"/>
          <w:lang w:val="pl-PL"/>
        </w:rPr>
      </w:pPr>
    </w:p>
    <w:p w14:paraId="5A0263BF" w14:textId="4A02FF41" w:rsidR="007B3B7C" w:rsidRPr="00C66593" w:rsidRDefault="00C66593" w:rsidP="00C66593">
      <w:pPr>
        <w:jc w:val="both"/>
        <w:rPr>
          <w:sz w:val="20"/>
          <w:szCs w:val="20"/>
          <w:lang w:val="pl-PL"/>
        </w:rPr>
      </w:pPr>
      <w:r w:rsidRPr="00C66593">
        <w:rPr>
          <w:sz w:val="20"/>
          <w:szCs w:val="20"/>
          <w:lang w:val="pl-PL"/>
        </w:rPr>
        <w:t>W NET</w:t>
      </w:r>
      <w:r w:rsidR="00B90F0B">
        <w:rPr>
          <w:sz w:val="20"/>
          <w:szCs w:val="20"/>
          <w:lang w:val="pl-PL"/>
        </w:rPr>
        <w:t xml:space="preserve"> </w:t>
      </w:r>
      <w:r w:rsidRPr="00C66593">
        <w:rPr>
          <w:sz w:val="20"/>
          <w:szCs w:val="20"/>
          <w:lang w:val="pl-PL"/>
        </w:rPr>
        <w:t>BOX klient</w:t>
      </w:r>
      <w:r w:rsidR="00DF3C6F">
        <w:rPr>
          <w:sz w:val="20"/>
          <w:szCs w:val="20"/>
          <w:lang w:val="pl-PL"/>
        </w:rPr>
        <w:t xml:space="preserve"> ma</w:t>
      </w:r>
      <w:r w:rsidRPr="00C66593">
        <w:rPr>
          <w:sz w:val="20"/>
          <w:szCs w:val="20"/>
          <w:lang w:val="pl-PL"/>
        </w:rPr>
        <w:t xml:space="preserve"> do wyboru</w:t>
      </w:r>
      <w:r w:rsidR="002B1723" w:rsidRPr="00C66593">
        <w:rPr>
          <w:sz w:val="20"/>
          <w:szCs w:val="20"/>
          <w:lang w:val="pl-PL"/>
        </w:rPr>
        <w:t xml:space="preserve"> cztery pakiety oraz dwa zestawy urządzeń</w:t>
      </w:r>
      <w:r w:rsidR="00DF3C6F">
        <w:rPr>
          <w:sz w:val="20"/>
          <w:szCs w:val="20"/>
          <w:lang w:val="pl-PL"/>
        </w:rPr>
        <w:t xml:space="preserve"> </w:t>
      </w:r>
      <w:r w:rsidR="002B1723" w:rsidRPr="00C66593">
        <w:rPr>
          <w:sz w:val="20"/>
          <w:szCs w:val="20"/>
          <w:lang w:val="pl-PL"/>
        </w:rPr>
        <w:t>-</w:t>
      </w:r>
      <w:r w:rsidR="00703C9E">
        <w:rPr>
          <w:sz w:val="20"/>
          <w:szCs w:val="20"/>
          <w:lang w:val="pl-PL"/>
        </w:rPr>
        <w:t xml:space="preserve"> router</w:t>
      </w:r>
      <w:r w:rsidR="002B1723" w:rsidRPr="00C66593">
        <w:rPr>
          <w:sz w:val="20"/>
          <w:szCs w:val="20"/>
          <w:lang w:val="pl-PL"/>
        </w:rPr>
        <w:t xml:space="preserve"> ZTE kat. 6 dedykowany terenom wiejskim z anteną kierunkową oraz</w:t>
      </w:r>
      <w:r w:rsidR="00703C9E">
        <w:rPr>
          <w:sz w:val="20"/>
          <w:szCs w:val="20"/>
          <w:lang w:val="pl-PL"/>
        </w:rPr>
        <w:t xml:space="preserve"> router</w:t>
      </w:r>
      <w:r w:rsidR="002B1723" w:rsidRPr="00C66593">
        <w:rPr>
          <w:sz w:val="20"/>
          <w:szCs w:val="20"/>
          <w:lang w:val="pl-PL"/>
        </w:rPr>
        <w:t xml:space="preserve"> HUAWEI kat.12 z anteną dookólną, która sprawdzi się na obrzeżach miast i w małych miejscowościach. </w:t>
      </w:r>
      <w:r w:rsidR="00151B02" w:rsidRPr="00C66593">
        <w:rPr>
          <w:sz w:val="20"/>
          <w:szCs w:val="20"/>
          <w:lang w:val="pl-PL"/>
        </w:rPr>
        <w:t xml:space="preserve">Do zestawu klient może dobrać odpowiedni </w:t>
      </w:r>
      <w:r w:rsidR="00234407">
        <w:rPr>
          <w:sz w:val="20"/>
          <w:szCs w:val="20"/>
          <w:lang w:val="pl-PL"/>
        </w:rPr>
        <w:t xml:space="preserve">miesięczny </w:t>
      </w:r>
      <w:r w:rsidR="00151B02" w:rsidRPr="00C66593">
        <w:rPr>
          <w:sz w:val="20"/>
          <w:szCs w:val="20"/>
          <w:lang w:val="pl-PL"/>
        </w:rPr>
        <w:t xml:space="preserve">pakiet </w:t>
      </w:r>
      <w:r w:rsidR="00234407">
        <w:rPr>
          <w:sz w:val="20"/>
          <w:szCs w:val="20"/>
          <w:lang w:val="pl-PL"/>
        </w:rPr>
        <w:t xml:space="preserve">danych </w:t>
      </w:r>
      <w:r w:rsidR="00151B02" w:rsidRPr="00C66593">
        <w:rPr>
          <w:sz w:val="20"/>
          <w:szCs w:val="20"/>
          <w:lang w:val="pl-PL"/>
        </w:rPr>
        <w:t>- 300 GB w obniżonej cenie 70zł, 400GB za 80zł, 500GB za 90 zł</w:t>
      </w:r>
      <w:r w:rsidR="00980D44">
        <w:rPr>
          <w:sz w:val="20"/>
          <w:szCs w:val="20"/>
          <w:lang w:val="pl-PL"/>
        </w:rPr>
        <w:t>.</w:t>
      </w:r>
      <w:r w:rsidR="00151B02" w:rsidRPr="00C66593">
        <w:rPr>
          <w:sz w:val="20"/>
          <w:szCs w:val="20"/>
          <w:lang w:val="pl-PL"/>
        </w:rPr>
        <w:t>. W każdej z tych ofert zarówno urządzenie, jak</w:t>
      </w:r>
      <w:r w:rsidR="009D4BA6">
        <w:rPr>
          <w:sz w:val="20"/>
          <w:szCs w:val="20"/>
          <w:lang w:val="pl-PL"/>
        </w:rPr>
        <w:t xml:space="preserve"> i</w:t>
      </w:r>
      <w:r w:rsidR="00151B02" w:rsidRPr="00C66593">
        <w:rPr>
          <w:sz w:val="20"/>
          <w:szCs w:val="20"/>
          <w:lang w:val="pl-PL"/>
        </w:rPr>
        <w:t xml:space="preserve"> jego</w:t>
      </w:r>
      <w:r w:rsidR="00980D44">
        <w:rPr>
          <w:sz w:val="20"/>
          <w:szCs w:val="20"/>
          <w:lang w:val="pl-PL"/>
        </w:rPr>
        <w:t xml:space="preserve"> standardowa</w:t>
      </w:r>
      <w:r w:rsidR="00151B02" w:rsidRPr="00C66593">
        <w:rPr>
          <w:sz w:val="20"/>
          <w:szCs w:val="20"/>
          <w:lang w:val="pl-PL"/>
        </w:rPr>
        <w:t xml:space="preserve"> instalacja przez technika  jest </w:t>
      </w:r>
      <w:r w:rsidRPr="00C66593">
        <w:rPr>
          <w:sz w:val="20"/>
          <w:szCs w:val="20"/>
          <w:lang w:val="pl-PL"/>
        </w:rPr>
        <w:t xml:space="preserve"> </w:t>
      </w:r>
      <w:r w:rsidR="00151B02" w:rsidRPr="00C66593">
        <w:rPr>
          <w:sz w:val="20"/>
          <w:szCs w:val="20"/>
          <w:lang w:val="pl-PL"/>
        </w:rPr>
        <w:t>darmowa. Co więcej, Play oferuje również mo</w:t>
      </w:r>
      <w:r w:rsidR="00DF3C6F">
        <w:rPr>
          <w:sz w:val="20"/>
          <w:szCs w:val="20"/>
          <w:lang w:val="pl-PL"/>
        </w:rPr>
        <w:t>żliwość</w:t>
      </w:r>
      <w:r w:rsidR="00151B02" w:rsidRPr="00C66593">
        <w:rPr>
          <w:sz w:val="20"/>
          <w:szCs w:val="20"/>
          <w:lang w:val="pl-PL"/>
        </w:rPr>
        <w:t xml:space="preserve"> przetestowania urządzenia i jego możliwości przed zakupem przez 21 dni. </w:t>
      </w:r>
    </w:p>
    <w:p w14:paraId="28B97B2B" w14:textId="77777777" w:rsidR="00151B02" w:rsidRPr="00C66593" w:rsidRDefault="00151B02" w:rsidP="00C66593">
      <w:pPr>
        <w:jc w:val="both"/>
        <w:rPr>
          <w:sz w:val="20"/>
          <w:szCs w:val="20"/>
          <w:lang w:val="pl-PL"/>
        </w:rPr>
      </w:pPr>
    </w:p>
    <w:p w14:paraId="6EB6DFDC" w14:textId="7007501B" w:rsidR="00151B02" w:rsidRPr="00C66593" w:rsidRDefault="00151B02" w:rsidP="00C66593">
      <w:pPr>
        <w:jc w:val="both"/>
        <w:rPr>
          <w:sz w:val="20"/>
          <w:szCs w:val="20"/>
          <w:lang w:val="pl-PL"/>
        </w:rPr>
      </w:pPr>
      <w:r w:rsidRPr="00C66593">
        <w:rPr>
          <w:sz w:val="20"/>
          <w:szCs w:val="20"/>
          <w:lang w:val="pl-PL"/>
        </w:rPr>
        <w:t>Internet domowy z NET</w:t>
      </w:r>
      <w:r w:rsidR="00B90F0B">
        <w:rPr>
          <w:sz w:val="20"/>
          <w:szCs w:val="20"/>
          <w:lang w:val="pl-PL"/>
        </w:rPr>
        <w:t xml:space="preserve"> </w:t>
      </w:r>
      <w:r w:rsidRPr="00C66593">
        <w:rPr>
          <w:sz w:val="20"/>
          <w:szCs w:val="20"/>
          <w:lang w:val="pl-PL"/>
        </w:rPr>
        <w:t xml:space="preserve">BOXEM może zostać rozszerzony również o PLAY NOW TV BOX w ofercie podstawowej z </w:t>
      </w:r>
      <w:r w:rsidR="00234407">
        <w:rPr>
          <w:sz w:val="20"/>
          <w:szCs w:val="20"/>
          <w:lang w:val="pl-PL"/>
        </w:rPr>
        <w:t xml:space="preserve">41 </w:t>
      </w:r>
      <w:r w:rsidR="00C66593">
        <w:rPr>
          <w:sz w:val="20"/>
          <w:szCs w:val="20"/>
          <w:lang w:val="pl-PL"/>
        </w:rPr>
        <w:t xml:space="preserve">kanałami oraz </w:t>
      </w:r>
      <w:r w:rsidRPr="00C66593">
        <w:rPr>
          <w:sz w:val="20"/>
          <w:szCs w:val="20"/>
          <w:lang w:val="pl-PL"/>
        </w:rPr>
        <w:t xml:space="preserve">HBO na 6 </w:t>
      </w:r>
      <w:r w:rsidR="001A4F82" w:rsidRPr="00C66593">
        <w:rPr>
          <w:sz w:val="20"/>
          <w:szCs w:val="20"/>
          <w:lang w:val="pl-PL"/>
        </w:rPr>
        <w:t>miesięcy</w:t>
      </w:r>
      <w:r w:rsidRPr="00C66593">
        <w:rPr>
          <w:sz w:val="20"/>
          <w:szCs w:val="20"/>
          <w:lang w:val="pl-PL"/>
        </w:rPr>
        <w:t xml:space="preserve"> w prezencie za 10zł miesięcznie, lub rozszerzonej</w:t>
      </w:r>
      <w:r w:rsidR="00C66593">
        <w:rPr>
          <w:sz w:val="20"/>
          <w:szCs w:val="20"/>
          <w:lang w:val="pl-PL"/>
        </w:rPr>
        <w:t xml:space="preserve"> o dodatkowe 4 pakiety i</w:t>
      </w:r>
      <w:r w:rsidRPr="00C66593">
        <w:rPr>
          <w:sz w:val="20"/>
          <w:szCs w:val="20"/>
          <w:lang w:val="pl-PL"/>
        </w:rPr>
        <w:t xml:space="preserve"> HBO na cały rok </w:t>
      </w:r>
      <w:r w:rsidR="00C66593">
        <w:rPr>
          <w:sz w:val="20"/>
          <w:szCs w:val="20"/>
          <w:lang w:val="pl-PL"/>
        </w:rPr>
        <w:t>w</w:t>
      </w:r>
      <w:r w:rsidRPr="00C66593">
        <w:rPr>
          <w:sz w:val="20"/>
          <w:szCs w:val="20"/>
          <w:lang w:val="pl-PL"/>
        </w:rPr>
        <w:t xml:space="preserve"> kwo</w:t>
      </w:r>
      <w:r w:rsidR="00C66593">
        <w:rPr>
          <w:sz w:val="20"/>
          <w:szCs w:val="20"/>
          <w:lang w:val="pl-PL"/>
        </w:rPr>
        <w:t>cie</w:t>
      </w:r>
      <w:r w:rsidRPr="00C66593">
        <w:rPr>
          <w:sz w:val="20"/>
          <w:szCs w:val="20"/>
          <w:lang w:val="pl-PL"/>
        </w:rPr>
        <w:t xml:space="preserve"> 35zł. </w:t>
      </w:r>
    </w:p>
    <w:p w14:paraId="78B6E072" w14:textId="454FFC36" w:rsidR="00774780" w:rsidRPr="00C66593" w:rsidRDefault="00B033D1" w:rsidP="00C66593">
      <w:pPr>
        <w:jc w:val="both"/>
        <w:rPr>
          <w:sz w:val="20"/>
          <w:szCs w:val="20"/>
          <w:lang w:val="pl-PL"/>
        </w:rPr>
      </w:pPr>
      <w:r>
        <w:rPr>
          <w:sz w:val="20"/>
          <w:szCs w:val="20"/>
          <w:lang w:val="pl-PL"/>
        </w:rPr>
        <w:br/>
        <w:t xml:space="preserve">Więcej informacji na temat oferty dostępnych jest na stronie </w:t>
      </w:r>
      <w:hyperlink r:id="rId7" w:history="1">
        <w:r w:rsidR="009E7943">
          <w:rPr>
            <w:rStyle w:val="Hyperlink"/>
          </w:rPr>
          <w:t>https://www.play.pl/kampanie/net-box/</w:t>
        </w:r>
      </w:hyperlink>
    </w:p>
    <w:sectPr w:rsidR="00774780" w:rsidRPr="00C66593">
      <w:headerReference w:type="default" r:id="rId8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C51DB1" w14:textId="77777777" w:rsidR="00A00397" w:rsidRDefault="00A00397">
      <w:pPr>
        <w:spacing w:line="240" w:lineRule="auto"/>
      </w:pPr>
      <w:r>
        <w:separator/>
      </w:r>
    </w:p>
  </w:endnote>
  <w:endnote w:type="continuationSeparator" w:id="0">
    <w:p w14:paraId="207CB665" w14:textId="77777777" w:rsidR="00A00397" w:rsidRDefault="00A0039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8559C9" w14:textId="77777777" w:rsidR="00A00397" w:rsidRDefault="00A00397">
      <w:pPr>
        <w:spacing w:line="240" w:lineRule="auto"/>
      </w:pPr>
      <w:r>
        <w:separator/>
      </w:r>
    </w:p>
  </w:footnote>
  <w:footnote w:type="continuationSeparator" w:id="0">
    <w:p w14:paraId="0F99F03C" w14:textId="77777777" w:rsidR="00A00397" w:rsidRDefault="00A0039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A3545A" w14:textId="77777777" w:rsidR="006C6A8E" w:rsidRDefault="00FE471A">
    <w:r>
      <w:rPr>
        <w:noProof/>
        <w:lang w:val="en-US" w:eastAsia="en-US"/>
      </w:rPr>
      <w:drawing>
        <wp:anchor distT="114300" distB="114300" distL="114300" distR="114300" simplePos="0" relativeHeight="251658240" behindDoc="0" locked="0" layoutInCell="1" hidden="0" allowOverlap="1" wp14:anchorId="2825C794" wp14:editId="4C6638C1">
          <wp:simplePos x="0" y="0"/>
          <wp:positionH relativeFrom="column">
            <wp:posOffset>2800350</wp:posOffset>
          </wp:positionH>
          <wp:positionV relativeFrom="paragraph">
            <wp:posOffset>19051</wp:posOffset>
          </wp:positionV>
          <wp:extent cx="3843338" cy="616054"/>
          <wp:effectExtent l="0" t="0" r="0" b="0"/>
          <wp:wrapTopAndBottom distT="114300" distB="114300"/>
          <wp:docPr id="1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843338" cy="616054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3178C4"/>
    <w:multiLevelType w:val="hybridMultilevel"/>
    <w:tmpl w:val="ADBC9D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0MTU2NDC2NDMyNLBU0lEKTi0uzszPAymwrAUAGNyQvSwAAAA="/>
  </w:docVars>
  <w:rsids>
    <w:rsidRoot w:val="006C6A8E"/>
    <w:rsid w:val="00023F6E"/>
    <w:rsid w:val="00024BD7"/>
    <w:rsid w:val="00025CF9"/>
    <w:rsid w:val="00033A38"/>
    <w:rsid w:val="00051849"/>
    <w:rsid w:val="00062976"/>
    <w:rsid w:val="0007243D"/>
    <w:rsid w:val="000956E6"/>
    <w:rsid w:val="000A5818"/>
    <w:rsid w:val="000B0267"/>
    <w:rsid w:val="000B324C"/>
    <w:rsid w:val="000B453E"/>
    <w:rsid w:val="000C0159"/>
    <w:rsid w:val="000D0924"/>
    <w:rsid w:val="000F0429"/>
    <w:rsid w:val="000F50E5"/>
    <w:rsid w:val="00116AC3"/>
    <w:rsid w:val="001353E0"/>
    <w:rsid w:val="00140E5F"/>
    <w:rsid w:val="00141784"/>
    <w:rsid w:val="00151B02"/>
    <w:rsid w:val="001526C0"/>
    <w:rsid w:val="00155BB7"/>
    <w:rsid w:val="001709BB"/>
    <w:rsid w:val="00181F5A"/>
    <w:rsid w:val="001A4AAE"/>
    <w:rsid w:val="001A4F82"/>
    <w:rsid w:val="001B58AD"/>
    <w:rsid w:val="001B6AFA"/>
    <w:rsid w:val="001D0E36"/>
    <w:rsid w:val="001D3FB7"/>
    <w:rsid w:val="001D7E22"/>
    <w:rsid w:val="001E4DEA"/>
    <w:rsid w:val="001F3FF3"/>
    <w:rsid w:val="001F6980"/>
    <w:rsid w:val="00200C39"/>
    <w:rsid w:val="00205448"/>
    <w:rsid w:val="00225468"/>
    <w:rsid w:val="00225CD2"/>
    <w:rsid w:val="002313E5"/>
    <w:rsid w:val="00234407"/>
    <w:rsid w:val="00260FAF"/>
    <w:rsid w:val="0027066A"/>
    <w:rsid w:val="00273A4E"/>
    <w:rsid w:val="002806C9"/>
    <w:rsid w:val="002A3E73"/>
    <w:rsid w:val="002B062D"/>
    <w:rsid w:val="002B1723"/>
    <w:rsid w:val="002F489A"/>
    <w:rsid w:val="002F4B8E"/>
    <w:rsid w:val="00314DB5"/>
    <w:rsid w:val="00370DA5"/>
    <w:rsid w:val="003B358C"/>
    <w:rsid w:val="003C7CC1"/>
    <w:rsid w:val="003D2F74"/>
    <w:rsid w:val="003D3D0A"/>
    <w:rsid w:val="003D6C7C"/>
    <w:rsid w:val="003F0255"/>
    <w:rsid w:val="00410352"/>
    <w:rsid w:val="00434636"/>
    <w:rsid w:val="00434987"/>
    <w:rsid w:val="00457B88"/>
    <w:rsid w:val="00480E52"/>
    <w:rsid w:val="004A4FA0"/>
    <w:rsid w:val="004D0200"/>
    <w:rsid w:val="004E257C"/>
    <w:rsid w:val="004F0017"/>
    <w:rsid w:val="004F3004"/>
    <w:rsid w:val="00512EC5"/>
    <w:rsid w:val="00517FA2"/>
    <w:rsid w:val="00581ED9"/>
    <w:rsid w:val="005B403F"/>
    <w:rsid w:val="005B4165"/>
    <w:rsid w:val="005C7273"/>
    <w:rsid w:val="005D2A71"/>
    <w:rsid w:val="005D46C5"/>
    <w:rsid w:val="005F52F9"/>
    <w:rsid w:val="0061076F"/>
    <w:rsid w:val="00634DD3"/>
    <w:rsid w:val="00636DC7"/>
    <w:rsid w:val="00662936"/>
    <w:rsid w:val="00677499"/>
    <w:rsid w:val="0069605B"/>
    <w:rsid w:val="006B6ACC"/>
    <w:rsid w:val="006C515D"/>
    <w:rsid w:val="006C6A8E"/>
    <w:rsid w:val="006E447E"/>
    <w:rsid w:val="006F1FD9"/>
    <w:rsid w:val="00703C9E"/>
    <w:rsid w:val="007055C1"/>
    <w:rsid w:val="00723FD2"/>
    <w:rsid w:val="007249AF"/>
    <w:rsid w:val="00730E12"/>
    <w:rsid w:val="00734589"/>
    <w:rsid w:val="00741FB4"/>
    <w:rsid w:val="00743607"/>
    <w:rsid w:val="00744CB8"/>
    <w:rsid w:val="007704A8"/>
    <w:rsid w:val="00774780"/>
    <w:rsid w:val="007766B5"/>
    <w:rsid w:val="007815C9"/>
    <w:rsid w:val="00787F47"/>
    <w:rsid w:val="00796967"/>
    <w:rsid w:val="007976B9"/>
    <w:rsid w:val="007B3B7C"/>
    <w:rsid w:val="007D1F95"/>
    <w:rsid w:val="007F010C"/>
    <w:rsid w:val="007F12D2"/>
    <w:rsid w:val="008041B0"/>
    <w:rsid w:val="008168EF"/>
    <w:rsid w:val="00820E84"/>
    <w:rsid w:val="00824DD9"/>
    <w:rsid w:val="00845FE6"/>
    <w:rsid w:val="0085265C"/>
    <w:rsid w:val="00855B68"/>
    <w:rsid w:val="00880633"/>
    <w:rsid w:val="008815AC"/>
    <w:rsid w:val="00884C6C"/>
    <w:rsid w:val="00885968"/>
    <w:rsid w:val="00895478"/>
    <w:rsid w:val="008A44D5"/>
    <w:rsid w:val="008C7ADC"/>
    <w:rsid w:val="008E5A33"/>
    <w:rsid w:val="00913AAF"/>
    <w:rsid w:val="00920728"/>
    <w:rsid w:val="00934034"/>
    <w:rsid w:val="0095007F"/>
    <w:rsid w:val="00951FE4"/>
    <w:rsid w:val="0096243A"/>
    <w:rsid w:val="00967EAF"/>
    <w:rsid w:val="00972219"/>
    <w:rsid w:val="009730C4"/>
    <w:rsid w:val="00980D44"/>
    <w:rsid w:val="009810A2"/>
    <w:rsid w:val="00982C03"/>
    <w:rsid w:val="009947C0"/>
    <w:rsid w:val="009A2D5B"/>
    <w:rsid w:val="009A5C84"/>
    <w:rsid w:val="009B760C"/>
    <w:rsid w:val="009D4BA6"/>
    <w:rsid w:val="009D7309"/>
    <w:rsid w:val="009D7549"/>
    <w:rsid w:val="009E7943"/>
    <w:rsid w:val="009F1ED7"/>
    <w:rsid w:val="00A00397"/>
    <w:rsid w:val="00A027E2"/>
    <w:rsid w:val="00A054B6"/>
    <w:rsid w:val="00A07EBC"/>
    <w:rsid w:val="00A13953"/>
    <w:rsid w:val="00A76D5A"/>
    <w:rsid w:val="00A82A28"/>
    <w:rsid w:val="00A84867"/>
    <w:rsid w:val="00AA7472"/>
    <w:rsid w:val="00AD58A8"/>
    <w:rsid w:val="00AE63A7"/>
    <w:rsid w:val="00B033D1"/>
    <w:rsid w:val="00B15F49"/>
    <w:rsid w:val="00B36791"/>
    <w:rsid w:val="00B43A01"/>
    <w:rsid w:val="00B5348B"/>
    <w:rsid w:val="00B54EEC"/>
    <w:rsid w:val="00B67647"/>
    <w:rsid w:val="00B75359"/>
    <w:rsid w:val="00B7774B"/>
    <w:rsid w:val="00B90F0B"/>
    <w:rsid w:val="00B9433A"/>
    <w:rsid w:val="00BA6BDE"/>
    <w:rsid w:val="00BB5B39"/>
    <w:rsid w:val="00BE120D"/>
    <w:rsid w:val="00BE20AC"/>
    <w:rsid w:val="00C026BD"/>
    <w:rsid w:val="00C0561A"/>
    <w:rsid w:val="00C16B13"/>
    <w:rsid w:val="00C17ED9"/>
    <w:rsid w:val="00C22611"/>
    <w:rsid w:val="00C242CE"/>
    <w:rsid w:val="00C24313"/>
    <w:rsid w:val="00C3236A"/>
    <w:rsid w:val="00C35456"/>
    <w:rsid w:val="00C53849"/>
    <w:rsid w:val="00C54C66"/>
    <w:rsid w:val="00C62ADE"/>
    <w:rsid w:val="00C66593"/>
    <w:rsid w:val="00C759A9"/>
    <w:rsid w:val="00C866CF"/>
    <w:rsid w:val="00CD3F2D"/>
    <w:rsid w:val="00CE1197"/>
    <w:rsid w:val="00CE3735"/>
    <w:rsid w:val="00CF4781"/>
    <w:rsid w:val="00D036D3"/>
    <w:rsid w:val="00D06949"/>
    <w:rsid w:val="00D07741"/>
    <w:rsid w:val="00D106E8"/>
    <w:rsid w:val="00D11DA4"/>
    <w:rsid w:val="00D1356E"/>
    <w:rsid w:val="00D176C5"/>
    <w:rsid w:val="00D22173"/>
    <w:rsid w:val="00D239EB"/>
    <w:rsid w:val="00D32DCD"/>
    <w:rsid w:val="00D369A7"/>
    <w:rsid w:val="00D52F95"/>
    <w:rsid w:val="00D57356"/>
    <w:rsid w:val="00D70DD6"/>
    <w:rsid w:val="00D95197"/>
    <w:rsid w:val="00DE14A7"/>
    <w:rsid w:val="00DE581B"/>
    <w:rsid w:val="00DF3C6F"/>
    <w:rsid w:val="00E65FC7"/>
    <w:rsid w:val="00E701FC"/>
    <w:rsid w:val="00E7027D"/>
    <w:rsid w:val="00E87E59"/>
    <w:rsid w:val="00EA7269"/>
    <w:rsid w:val="00EB5300"/>
    <w:rsid w:val="00EE2CC0"/>
    <w:rsid w:val="00EF69F5"/>
    <w:rsid w:val="00F063F1"/>
    <w:rsid w:val="00F110C6"/>
    <w:rsid w:val="00F1487E"/>
    <w:rsid w:val="00F248A3"/>
    <w:rsid w:val="00F314CB"/>
    <w:rsid w:val="00F40616"/>
    <w:rsid w:val="00F458BE"/>
    <w:rsid w:val="00F47DBA"/>
    <w:rsid w:val="00F525DF"/>
    <w:rsid w:val="00F65BD0"/>
    <w:rsid w:val="00F66174"/>
    <w:rsid w:val="00F93DDD"/>
    <w:rsid w:val="00FA15A7"/>
    <w:rsid w:val="00FB703C"/>
    <w:rsid w:val="00FD1436"/>
    <w:rsid w:val="00FD3F30"/>
    <w:rsid w:val="00FE471A"/>
    <w:rsid w:val="00FF0455"/>
    <w:rsid w:val="00FF5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E8234B"/>
  <w15:docId w15:val="{C5F0915B-A965-41EE-8C20-F7885D39F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pl" w:eastAsia="pl-PL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76C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6C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5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5F49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982C0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E119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11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05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1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play.pl/kampanie/net-box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1</Words>
  <Characters>1507</Characters>
  <Application>Microsoft Office Word</Application>
  <DocSecurity>0</DocSecurity>
  <Lines>12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akrzewska, Małgorzata</dc:creator>
  <cp:lastModifiedBy>Agnieszka Platkowska</cp:lastModifiedBy>
  <cp:revision>8</cp:revision>
  <cp:lastPrinted>2019-06-04T13:07:00Z</cp:lastPrinted>
  <dcterms:created xsi:type="dcterms:W3CDTF">2020-09-17T10:41:00Z</dcterms:created>
  <dcterms:modified xsi:type="dcterms:W3CDTF">2020-09-23T09:30:00Z</dcterms:modified>
</cp:coreProperties>
</file>